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6982AA" w14:textId="5A37F60B" w:rsidR="005E2F9B" w:rsidRPr="00795A76" w:rsidRDefault="005E2F9B" w:rsidP="00A608A7">
      <w:pPr>
        <w:spacing w:line="360" w:lineRule="auto"/>
      </w:pPr>
      <w:r w:rsidRPr="00795A76">
        <w:rPr>
          <w:rFonts w:hint="eastAsia"/>
        </w:rPr>
        <w:t>1</w:t>
      </w:r>
      <w:r w:rsidR="000C1D4A">
        <w:rPr>
          <w:rFonts w:hint="eastAsia"/>
        </w:rPr>
        <w:t>.</w:t>
      </w:r>
      <w:r w:rsidR="000C1D4A">
        <w:t xml:space="preserve"> </w:t>
      </w:r>
      <w:r w:rsidR="00AE27BC" w:rsidRPr="00795A76">
        <w:rPr>
          <w:rFonts w:hint="eastAsia"/>
        </w:rPr>
        <w:t>呼吸反射的初级中枢</w:t>
      </w:r>
      <w:r w:rsidRPr="00795A76">
        <w:rPr>
          <w:rFonts w:hint="eastAsia"/>
        </w:rPr>
        <w:t>（</w:t>
      </w:r>
      <w:r w:rsidRPr="00795A76">
        <w:rPr>
          <w:rFonts w:hint="eastAsia"/>
        </w:rPr>
        <w:t xml:space="preserve"> </w:t>
      </w:r>
      <w:r w:rsidR="00AE27BC" w:rsidRPr="00795A76">
        <w:t>A</w:t>
      </w:r>
      <w:r w:rsidRPr="00795A76">
        <w:rPr>
          <w:rFonts w:hint="eastAsia"/>
        </w:rPr>
        <w:t xml:space="preserve"> </w:t>
      </w:r>
      <w:r w:rsidRPr="00795A76">
        <w:rPr>
          <w:rFonts w:hint="eastAsia"/>
        </w:rPr>
        <w:t>）</w:t>
      </w:r>
    </w:p>
    <w:p w14:paraId="0BC66A29" w14:textId="77777777" w:rsidR="005E2F9B" w:rsidRPr="00795A76" w:rsidRDefault="005E2F9B" w:rsidP="00A608A7">
      <w:pPr>
        <w:spacing w:line="360" w:lineRule="auto"/>
      </w:pPr>
      <w:r w:rsidRPr="00795A76">
        <w:t>A</w:t>
      </w:r>
      <w:r w:rsidRPr="00795A76">
        <w:rPr>
          <w:rFonts w:hint="eastAsia"/>
        </w:rPr>
        <w:t>．脊髓</w:t>
      </w:r>
      <w:r w:rsidRPr="00795A76">
        <w:t xml:space="preserve"> </w:t>
      </w:r>
    </w:p>
    <w:p w14:paraId="55E3556D" w14:textId="77777777" w:rsidR="005E2F9B" w:rsidRPr="00795A76" w:rsidRDefault="005E2F9B" w:rsidP="00A608A7">
      <w:pPr>
        <w:spacing w:line="360" w:lineRule="auto"/>
      </w:pPr>
      <w:r w:rsidRPr="00795A76">
        <w:t>B</w:t>
      </w:r>
      <w:r w:rsidRPr="00795A76">
        <w:rPr>
          <w:rFonts w:hint="eastAsia"/>
        </w:rPr>
        <w:t>．大脑皮质</w:t>
      </w:r>
    </w:p>
    <w:p w14:paraId="0D5108B9" w14:textId="77777777" w:rsidR="005E2F9B" w:rsidRPr="00795A76" w:rsidRDefault="005E2F9B" w:rsidP="00A608A7">
      <w:pPr>
        <w:spacing w:line="360" w:lineRule="auto"/>
      </w:pPr>
      <w:r w:rsidRPr="00795A76">
        <w:t>C</w:t>
      </w:r>
      <w:r w:rsidRPr="00795A76">
        <w:rPr>
          <w:rFonts w:hint="eastAsia"/>
        </w:rPr>
        <w:t>．延髓</w:t>
      </w:r>
      <w:r w:rsidRPr="00795A76">
        <w:rPr>
          <w:rFonts w:hint="eastAsia"/>
        </w:rPr>
        <w:t xml:space="preserve"> </w:t>
      </w:r>
      <w:r w:rsidRPr="00795A76"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78C857AD" w14:textId="77777777" w:rsidR="005E2F9B" w:rsidRPr="00795A76" w:rsidRDefault="005E2F9B" w:rsidP="00A608A7">
      <w:pPr>
        <w:spacing w:line="360" w:lineRule="auto"/>
      </w:pPr>
      <w:r w:rsidRPr="00795A76">
        <w:t>D</w:t>
      </w:r>
      <w:r w:rsidRPr="00795A76">
        <w:rPr>
          <w:rFonts w:hint="eastAsia"/>
        </w:rPr>
        <w:t>．下丘脑</w:t>
      </w:r>
    </w:p>
    <w:p w14:paraId="51C814E1" w14:textId="1102551D" w:rsidR="00162BB0" w:rsidRPr="00795A76" w:rsidRDefault="0083433B" w:rsidP="00957087">
      <w:pPr>
        <w:spacing w:line="360" w:lineRule="auto"/>
      </w:pPr>
      <w:r w:rsidRPr="00795A76">
        <w:rPr>
          <w:rFonts w:hint="eastAsia"/>
        </w:rPr>
        <w:t xml:space="preserve"> </w:t>
      </w:r>
    </w:p>
    <w:p w14:paraId="2914DD46" w14:textId="10EFB3AF" w:rsidR="00047FA2" w:rsidRPr="00795A76" w:rsidRDefault="00047FA2" w:rsidP="00047FA2">
      <w:pPr>
        <w:spacing w:line="360" w:lineRule="auto"/>
      </w:pPr>
      <w:r w:rsidRPr="00795A76">
        <w:t>2</w:t>
      </w:r>
      <w:r w:rsidR="000C1D4A">
        <w:rPr>
          <w:rFonts w:hint="eastAsia"/>
        </w:rPr>
        <w:t>.</w:t>
      </w:r>
      <w:r w:rsidR="000C1D4A">
        <w:t xml:space="preserve"> </w:t>
      </w:r>
      <w:r w:rsidRPr="00795A76">
        <w:rPr>
          <w:rFonts w:hint="eastAsia"/>
        </w:rPr>
        <w:t>在延髓与脊髓之间横断脑干，表现为（</w:t>
      </w:r>
      <w:r w:rsidRPr="00795A76">
        <w:rPr>
          <w:rFonts w:hint="eastAsia"/>
        </w:rPr>
        <w:t xml:space="preserve"> </w:t>
      </w:r>
      <w:r w:rsidRPr="00795A76">
        <w:t>D</w:t>
      </w:r>
      <w:r w:rsidRPr="00795A76">
        <w:rPr>
          <w:rFonts w:hint="eastAsia"/>
        </w:rPr>
        <w:t xml:space="preserve"> </w:t>
      </w:r>
      <w:r w:rsidRPr="00795A76">
        <w:rPr>
          <w:rFonts w:hint="eastAsia"/>
        </w:rPr>
        <w:t>）</w:t>
      </w:r>
    </w:p>
    <w:p w14:paraId="20798752" w14:textId="77777777" w:rsidR="00047FA2" w:rsidRPr="00795A76" w:rsidRDefault="00047FA2" w:rsidP="00047FA2">
      <w:pPr>
        <w:spacing w:line="360" w:lineRule="auto"/>
      </w:pPr>
      <w:r w:rsidRPr="00795A76">
        <w:rPr>
          <w:rFonts w:hint="eastAsia"/>
        </w:rPr>
        <w:t>A</w:t>
      </w:r>
      <w:r w:rsidRPr="00795A76">
        <w:rPr>
          <w:rFonts w:hint="eastAsia"/>
        </w:rPr>
        <w:t>、呼吸节律正常</w:t>
      </w:r>
      <w:r w:rsidRPr="00795A76">
        <w:rPr>
          <w:rFonts w:hint="eastAsia"/>
        </w:rPr>
        <w:t xml:space="preserve">  </w:t>
      </w:r>
    </w:p>
    <w:p w14:paraId="714913CD" w14:textId="77777777" w:rsidR="00047FA2" w:rsidRPr="00795A76" w:rsidRDefault="00047FA2" w:rsidP="00047FA2">
      <w:pPr>
        <w:spacing w:line="360" w:lineRule="auto"/>
      </w:pPr>
      <w:r w:rsidRPr="00795A76">
        <w:rPr>
          <w:rFonts w:hint="eastAsia"/>
        </w:rPr>
        <w:t>B</w:t>
      </w:r>
      <w:r w:rsidRPr="00795A76">
        <w:rPr>
          <w:rFonts w:hint="eastAsia"/>
        </w:rPr>
        <w:t>、长吸式呼吸</w:t>
      </w:r>
      <w:r w:rsidRPr="00795A76">
        <w:rPr>
          <w:rFonts w:hint="eastAsia"/>
        </w:rPr>
        <w:t xml:space="preserve">   </w:t>
      </w:r>
    </w:p>
    <w:p w14:paraId="1B899676" w14:textId="77777777" w:rsidR="00047FA2" w:rsidRPr="00795A76" w:rsidRDefault="00047FA2" w:rsidP="00047FA2">
      <w:pPr>
        <w:spacing w:line="360" w:lineRule="auto"/>
      </w:pPr>
      <w:r w:rsidRPr="00795A76">
        <w:rPr>
          <w:rFonts w:hint="eastAsia"/>
        </w:rPr>
        <w:t>C</w:t>
      </w:r>
      <w:r w:rsidRPr="00795A76">
        <w:rPr>
          <w:rFonts w:hint="eastAsia"/>
        </w:rPr>
        <w:t>、喘息式呼吸</w:t>
      </w:r>
    </w:p>
    <w:p w14:paraId="085DF16E" w14:textId="0F78940F" w:rsidR="00047FA2" w:rsidRPr="00795A76" w:rsidRDefault="00047FA2" w:rsidP="00047FA2">
      <w:pPr>
        <w:spacing w:line="360" w:lineRule="auto"/>
      </w:pPr>
      <w:r w:rsidRPr="00795A76">
        <w:rPr>
          <w:rFonts w:hint="eastAsia"/>
        </w:rPr>
        <w:t>D</w:t>
      </w:r>
      <w:r w:rsidRPr="00795A76">
        <w:rPr>
          <w:rFonts w:hint="eastAsia"/>
        </w:rPr>
        <w:t>、呼吸节律消失</w:t>
      </w:r>
    </w:p>
    <w:p w14:paraId="63BE339D" w14:textId="78FEBEC5" w:rsidR="009A6716" w:rsidRPr="00795A76" w:rsidRDefault="009A6716" w:rsidP="00957087">
      <w:pPr>
        <w:spacing w:line="360" w:lineRule="auto"/>
      </w:pPr>
    </w:p>
    <w:p w14:paraId="285AB3B5" w14:textId="3B294167" w:rsidR="00795A76" w:rsidRPr="002D599B" w:rsidRDefault="00795A76" w:rsidP="00795A76">
      <w:pPr>
        <w:spacing w:line="360" w:lineRule="auto"/>
        <w:rPr>
          <w:color w:val="FF0000"/>
        </w:rPr>
      </w:pPr>
      <w:r w:rsidRPr="002D599B">
        <w:rPr>
          <w:rFonts w:hint="eastAsia"/>
          <w:color w:val="FF0000"/>
        </w:rPr>
        <w:t>3</w:t>
      </w:r>
      <w:r w:rsidR="000C1D4A" w:rsidRPr="002D599B">
        <w:rPr>
          <w:rFonts w:hint="eastAsia"/>
          <w:color w:val="FF0000"/>
        </w:rPr>
        <w:t>.</w:t>
      </w:r>
      <w:r w:rsidR="000C1D4A" w:rsidRPr="002D599B">
        <w:rPr>
          <w:color w:val="FF0000"/>
        </w:rPr>
        <w:t xml:space="preserve"> </w:t>
      </w:r>
      <w:r w:rsidRPr="002D599B">
        <w:rPr>
          <w:rFonts w:hint="eastAsia"/>
          <w:color w:val="FF0000"/>
        </w:rPr>
        <w:t>颈动脉体主要调节（</w:t>
      </w:r>
      <w:r w:rsidRPr="002D599B">
        <w:rPr>
          <w:rFonts w:hint="eastAsia"/>
          <w:color w:val="FF0000"/>
        </w:rPr>
        <w:t xml:space="preserve">  </w:t>
      </w:r>
      <w:r w:rsidRPr="002D599B">
        <w:rPr>
          <w:color w:val="FF0000"/>
        </w:rPr>
        <w:t>D</w:t>
      </w:r>
      <w:r w:rsidRPr="002D599B">
        <w:rPr>
          <w:rFonts w:hint="eastAsia"/>
          <w:color w:val="FF0000"/>
        </w:rPr>
        <w:t xml:space="preserve"> </w:t>
      </w:r>
      <w:r w:rsidRPr="002D599B">
        <w:rPr>
          <w:rFonts w:hint="eastAsia"/>
          <w:color w:val="FF0000"/>
        </w:rPr>
        <w:t>）</w:t>
      </w:r>
    </w:p>
    <w:p w14:paraId="3AACED7D" w14:textId="77777777" w:rsidR="00795A76" w:rsidRPr="002D599B" w:rsidRDefault="00795A76" w:rsidP="00795A76">
      <w:pPr>
        <w:spacing w:line="360" w:lineRule="auto"/>
        <w:rPr>
          <w:color w:val="FF0000"/>
        </w:rPr>
      </w:pPr>
      <w:r w:rsidRPr="002D599B">
        <w:rPr>
          <w:rFonts w:hint="eastAsia"/>
          <w:color w:val="FF0000"/>
        </w:rPr>
        <w:t>A</w:t>
      </w:r>
      <w:r w:rsidRPr="002D599B">
        <w:rPr>
          <w:rFonts w:hint="eastAsia"/>
          <w:color w:val="FF0000"/>
        </w:rPr>
        <w:t>、内分泌</w:t>
      </w:r>
    </w:p>
    <w:p w14:paraId="171F99DF" w14:textId="77777777" w:rsidR="00795A76" w:rsidRPr="002D599B" w:rsidRDefault="00795A76" w:rsidP="00795A76">
      <w:pPr>
        <w:spacing w:line="360" w:lineRule="auto"/>
        <w:rPr>
          <w:color w:val="FF0000"/>
        </w:rPr>
      </w:pPr>
      <w:r w:rsidRPr="002D599B">
        <w:rPr>
          <w:rFonts w:hint="eastAsia"/>
          <w:color w:val="FF0000"/>
        </w:rPr>
        <w:t>B</w:t>
      </w:r>
      <w:r w:rsidRPr="002D599B">
        <w:rPr>
          <w:rFonts w:hint="eastAsia"/>
          <w:color w:val="FF0000"/>
        </w:rPr>
        <w:t>、消化</w:t>
      </w:r>
      <w:r w:rsidRPr="002D599B">
        <w:rPr>
          <w:rFonts w:hint="eastAsia"/>
          <w:color w:val="FF0000"/>
        </w:rPr>
        <w:t xml:space="preserve">   </w:t>
      </w:r>
    </w:p>
    <w:p w14:paraId="325EC21A" w14:textId="77777777" w:rsidR="00795A76" w:rsidRPr="002D599B" w:rsidRDefault="00795A76" w:rsidP="00795A76">
      <w:pPr>
        <w:spacing w:line="360" w:lineRule="auto"/>
        <w:rPr>
          <w:color w:val="FF0000"/>
        </w:rPr>
      </w:pPr>
      <w:r w:rsidRPr="002D599B">
        <w:rPr>
          <w:rFonts w:hint="eastAsia"/>
          <w:color w:val="FF0000"/>
        </w:rPr>
        <w:t>C</w:t>
      </w:r>
      <w:r w:rsidRPr="002D599B">
        <w:rPr>
          <w:rFonts w:hint="eastAsia"/>
          <w:color w:val="FF0000"/>
        </w:rPr>
        <w:t>、循环</w:t>
      </w:r>
    </w:p>
    <w:p w14:paraId="78491ADC" w14:textId="77777777" w:rsidR="00795A76" w:rsidRPr="002D599B" w:rsidRDefault="00795A76" w:rsidP="00795A76">
      <w:pPr>
        <w:spacing w:line="360" w:lineRule="auto"/>
        <w:rPr>
          <w:color w:val="FF0000"/>
        </w:rPr>
      </w:pPr>
      <w:r w:rsidRPr="002D599B">
        <w:rPr>
          <w:color w:val="FF0000"/>
        </w:rPr>
        <w:t>D</w:t>
      </w:r>
      <w:r w:rsidRPr="002D599B">
        <w:rPr>
          <w:rFonts w:hint="eastAsia"/>
          <w:color w:val="FF0000"/>
        </w:rPr>
        <w:t>、呼吸</w:t>
      </w:r>
    </w:p>
    <w:p w14:paraId="5FE97AAF" w14:textId="78F424BE" w:rsidR="00867287" w:rsidRPr="00795A76" w:rsidRDefault="00867287" w:rsidP="00795A76">
      <w:pPr>
        <w:spacing w:line="360" w:lineRule="auto"/>
      </w:pPr>
    </w:p>
    <w:p w14:paraId="0FAA159F" w14:textId="0885A46D" w:rsidR="00632E39" w:rsidRPr="00632E39" w:rsidRDefault="00632E39" w:rsidP="00632E39">
      <w:pPr>
        <w:spacing w:line="360" w:lineRule="auto"/>
      </w:pPr>
      <w:r w:rsidRPr="00632E39">
        <w:t>4</w:t>
      </w:r>
      <w:r w:rsidR="000C1D4A">
        <w:rPr>
          <w:rFonts w:hint="eastAsia"/>
        </w:rPr>
        <w:t>.</w:t>
      </w:r>
      <w:r w:rsidR="000C1D4A">
        <w:t xml:space="preserve"> </w:t>
      </w:r>
      <w:r w:rsidR="00331DC7">
        <w:rPr>
          <w:rFonts w:hint="eastAsia"/>
        </w:rPr>
        <w:t>外周</w:t>
      </w:r>
      <w:r w:rsidRPr="00632E39">
        <w:rPr>
          <w:rFonts w:hint="eastAsia"/>
        </w:rPr>
        <w:t>化学感受器的有效刺激是（</w:t>
      </w:r>
      <w:r w:rsidRPr="00632E39">
        <w:rPr>
          <w:rFonts w:hint="eastAsia"/>
        </w:rPr>
        <w:t xml:space="preserve"> </w:t>
      </w:r>
      <w:r w:rsidR="008A401E">
        <w:t>C</w:t>
      </w:r>
      <w:r w:rsidRPr="00632E39">
        <w:t xml:space="preserve"> </w:t>
      </w:r>
      <w:r w:rsidRPr="00632E39">
        <w:rPr>
          <w:rFonts w:hint="eastAsia"/>
        </w:rPr>
        <w:t>）</w:t>
      </w:r>
      <w:r w:rsidRPr="00632E39">
        <w:rPr>
          <w:rFonts w:hint="eastAsia"/>
        </w:rPr>
        <w:t xml:space="preserve"> </w:t>
      </w:r>
      <w:r w:rsidRPr="00632E39">
        <w:t xml:space="preserve"> </w:t>
      </w:r>
    </w:p>
    <w:p w14:paraId="0B0C3188" w14:textId="77777777" w:rsidR="00632E39" w:rsidRPr="00632E39" w:rsidRDefault="00632E39" w:rsidP="00632E39">
      <w:pPr>
        <w:spacing w:line="360" w:lineRule="auto"/>
      </w:pPr>
      <w:r w:rsidRPr="00632E39">
        <w:rPr>
          <w:rFonts w:hint="eastAsia"/>
        </w:rPr>
        <w:t>A</w:t>
      </w:r>
      <w:r w:rsidRPr="00632E39">
        <w:rPr>
          <w:rFonts w:hint="eastAsia"/>
        </w:rPr>
        <w:t>、脑脊液中</w:t>
      </w:r>
      <w:r w:rsidRPr="00632E39">
        <w:rPr>
          <w:rFonts w:hint="eastAsia"/>
        </w:rPr>
        <w:t>H+</w:t>
      </w:r>
      <w:r w:rsidRPr="00632E39">
        <w:rPr>
          <w:rFonts w:hint="eastAsia"/>
        </w:rPr>
        <w:t>浓度</w:t>
      </w:r>
    </w:p>
    <w:p w14:paraId="6DD4EDCB" w14:textId="77777777" w:rsidR="00632E39" w:rsidRPr="00632E39" w:rsidRDefault="00632E39" w:rsidP="00632E39">
      <w:pPr>
        <w:spacing w:line="360" w:lineRule="auto"/>
      </w:pPr>
      <w:r w:rsidRPr="00632E39">
        <w:rPr>
          <w:rFonts w:hint="eastAsia"/>
        </w:rPr>
        <w:t>B</w:t>
      </w:r>
      <w:r w:rsidRPr="00632E39">
        <w:rPr>
          <w:rFonts w:hint="eastAsia"/>
        </w:rPr>
        <w:t>、</w:t>
      </w:r>
      <w:r w:rsidRPr="00632E39">
        <w:rPr>
          <w:rFonts w:hint="eastAsia"/>
        </w:rPr>
        <w:t>C</w:t>
      </w:r>
      <w:r w:rsidRPr="00632E39">
        <w:t>O2</w:t>
      </w:r>
      <w:r w:rsidRPr="00632E39">
        <w:rPr>
          <w:rFonts w:hint="eastAsia"/>
        </w:rPr>
        <w:t>分压</w:t>
      </w:r>
    </w:p>
    <w:p w14:paraId="1CB37837" w14:textId="77777777" w:rsidR="00632E39" w:rsidRPr="00632E39" w:rsidRDefault="00632E39" w:rsidP="00632E39">
      <w:pPr>
        <w:spacing w:line="360" w:lineRule="auto"/>
      </w:pPr>
      <w:r w:rsidRPr="00632E39">
        <w:t>C</w:t>
      </w:r>
      <w:r w:rsidRPr="00632E39">
        <w:rPr>
          <w:rFonts w:hint="eastAsia"/>
        </w:rPr>
        <w:t>、</w:t>
      </w:r>
      <w:r w:rsidRPr="00632E39">
        <w:t>O2</w:t>
      </w:r>
      <w:r w:rsidRPr="00632E39">
        <w:rPr>
          <w:rFonts w:hint="eastAsia"/>
        </w:rPr>
        <w:t>分压</w:t>
      </w:r>
    </w:p>
    <w:p w14:paraId="2C178603" w14:textId="13C21281" w:rsidR="00632E39" w:rsidRPr="00632E39" w:rsidRDefault="00632E39" w:rsidP="00632E39">
      <w:pPr>
        <w:spacing w:line="360" w:lineRule="auto"/>
      </w:pPr>
      <w:r w:rsidRPr="00632E39">
        <w:t>D</w:t>
      </w:r>
      <w:r w:rsidRPr="00632E39">
        <w:rPr>
          <w:rFonts w:hint="eastAsia"/>
        </w:rPr>
        <w:t>、</w:t>
      </w:r>
      <w:r w:rsidR="00E52DD1">
        <w:rPr>
          <w:rFonts w:hint="eastAsia"/>
        </w:rPr>
        <w:t>乙酰胆碱</w:t>
      </w:r>
    </w:p>
    <w:p w14:paraId="7C1290CA" w14:textId="7307BEFB" w:rsidR="00E5589B" w:rsidRDefault="00E5589B" w:rsidP="00D940B9">
      <w:pPr>
        <w:spacing w:line="360" w:lineRule="auto"/>
        <w:rPr>
          <w:b/>
          <w:bCs/>
        </w:rPr>
      </w:pPr>
    </w:p>
    <w:p w14:paraId="76A2C938" w14:textId="76D531E9" w:rsidR="00EE4306" w:rsidRPr="00EE4306" w:rsidRDefault="00035847" w:rsidP="00EE4306">
      <w:pPr>
        <w:spacing w:line="360" w:lineRule="auto"/>
      </w:pPr>
      <w:r>
        <w:rPr>
          <w:rFonts w:hint="eastAsia"/>
        </w:rPr>
        <w:t>5</w:t>
      </w:r>
      <w:r w:rsidR="000C1D4A">
        <w:rPr>
          <w:rFonts w:hint="eastAsia"/>
        </w:rPr>
        <w:t>.</w:t>
      </w:r>
      <w:r w:rsidR="000C1D4A">
        <w:t xml:space="preserve"> </w:t>
      </w:r>
      <w:r w:rsidR="00EE4306" w:rsidRPr="00EE4306">
        <w:rPr>
          <w:rFonts w:hint="eastAsia"/>
        </w:rPr>
        <w:t>在哪个平面横断脑干后仍能保持正常呼吸节律</w:t>
      </w:r>
      <w:r>
        <w:rPr>
          <w:rFonts w:hint="eastAsia"/>
        </w:rPr>
        <w:t xml:space="preserve"> </w:t>
      </w:r>
      <w:r w:rsidRPr="00632E39">
        <w:rPr>
          <w:rFonts w:hint="eastAsia"/>
        </w:rPr>
        <w:t>（</w:t>
      </w:r>
      <w:r w:rsidRPr="00632E39">
        <w:rPr>
          <w:rFonts w:hint="eastAsia"/>
        </w:rPr>
        <w:t xml:space="preserve"> </w:t>
      </w:r>
      <w:r>
        <w:t>C</w:t>
      </w:r>
      <w:r w:rsidRPr="00632E39">
        <w:t xml:space="preserve"> </w:t>
      </w:r>
      <w:r w:rsidRPr="00632E39">
        <w:rPr>
          <w:rFonts w:hint="eastAsia"/>
        </w:rPr>
        <w:t>）</w:t>
      </w:r>
    </w:p>
    <w:p w14:paraId="5E0E5FBB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A</w:t>
      </w:r>
      <w:r w:rsidRPr="00EE4306">
        <w:rPr>
          <w:rFonts w:hint="eastAsia"/>
        </w:rPr>
        <w:t>．脊髓、延髓之间</w:t>
      </w:r>
    </w:p>
    <w:p w14:paraId="687B6279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B</w:t>
      </w:r>
      <w:r w:rsidRPr="00EE4306">
        <w:rPr>
          <w:rFonts w:hint="eastAsia"/>
        </w:rPr>
        <w:t>．延髓、脑桥之间</w:t>
      </w:r>
    </w:p>
    <w:p w14:paraId="607D981E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C</w:t>
      </w:r>
      <w:r w:rsidRPr="00EE4306">
        <w:rPr>
          <w:rFonts w:hint="eastAsia"/>
        </w:rPr>
        <w:t>．脑桥、中脑之间</w:t>
      </w:r>
    </w:p>
    <w:p w14:paraId="4D41A0C6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D</w:t>
      </w:r>
      <w:r w:rsidRPr="00EE4306">
        <w:rPr>
          <w:rFonts w:hint="eastAsia"/>
        </w:rPr>
        <w:t>．脑桥中、上部之间</w:t>
      </w:r>
      <w:r w:rsidRPr="00EE4306">
        <w:rPr>
          <w:rFonts w:hint="eastAsia"/>
        </w:rPr>
        <w:t xml:space="preserve"> </w:t>
      </w:r>
    </w:p>
    <w:p w14:paraId="51E1BAE8" w14:textId="77777777" w:rsidR="00035847" w:rsidRDefault="00035847" w:rsidP="00035847">
      <w:pPr>
        <w:spacing w:line="360" w:lineRule="auto"/>
      </w:pPr>
    </w:p>
    <w:p w14:paraId="450E1389" w14:textId="77777777" w:rsidR="00035847" w:rsidRDefault="00035847" w:rsidP="00035847">
      <w:pPr>
        <w:spacing w:line="360" w:lineRule="auto"/>
      </w:pPr>
    </w:p>
    <w:p w14:paraId="61EF4A6B" w14:textId="53059EB8" w:rsidR="00035847" w:rsidRDefault="00EE4306" w:rsidP="00EE4306">
      <w:pPr>
        <w:spacing w:line="360" w:lineRule="auto"/>
      </w:pPr>
      <w:r w:rsidRPr="00EE4306">
        <w:rPr>
          <w:rFonts w:hint="eastAsia"/>
        </w:rPr>
        <w:t>6</w:t>
      </w:r>
      <w:r w:rsidRPr="00EE4306">
        <w:rPr>
          <w:rFonts w:hint="eastAsia"/>
        </w:rPr>
        <w:t>．缺</w:t>
      </w:r>
      <w:r w:rsidRPr="00EE4306">
        <w:rPr>
          <w:rFonts w:hint="eastAsia"/>
        </w:rPr>
        <w:t>O2</w:t>
      </w:r>
      <w:r w:rsidRPr="00EE4306">
        <w:rPr>
          <w:rFonts w:hint="eastAsia"/>
        </w:rPr>
        <w:t>对呼吸的兴奋是通过</w:t>
      </w:r>
      <w:r w:rsidR="00035847">
        <w:rPr>
          <w:rFonts w:hint="eastAsia"/>
        </w:rPr>
        <w:t>（</w:t>
      </w:r>
      <w:r w:rsidR="00035847" w:rsidRPr="00632E39">
        <w:rPr>
          <w:rFonts w:hint="eastAsia"/>
        </w:rPr>
        <w:t xml:space="preserve"> </w:t>
      </w:r>
      <w:r w:rsidR="00035847">
        <w:t>C</w:t>
      </w:r>
      <w:r w:rsidR="00035847" w:rsidRPr="00632E39">
        <w:t xml:space="preserve"> </w:t>
      </w:r>
      <w:r w:rsidR="00035847" w:rsidRPr="00632E39">
        <w:rPr>
          <w:rFonts w:hint="eastAsia"/>
        </w:rPr>
        <w:t>）</w:t>
      </w:r>
    </w:p>
    <w:p w14:paraId="7B1AC2AE" w14:textId="088E9B7A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A</w:t>
      </w:r>
      <w:r w:rsidRPr="00EE4306">
        <w:rPr>
          <w:rFonts w:hint="eastAsia"/>
        </w:rPr>
        <w:t>．直接刺激呼吸中枢</w:t>
      </w:r>
    </w:p>
    <w:p w14:paraId="4CAB8CF7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B</w:t>
      </w:r>
      <w:r w:rsidRPr="00EE4306">
        <w:rPr>
          <w:rFonts w:hint="eastAsia"/>
        </w:rPr>
        <w:t>．刺激中枢化学感受器</w:t>
      </w:r>
    </w:p>
    <w:p w14:paraId="6C4BAE07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C</w:t>
      </w:r>
      <w:r w:rsidRPr="00EE4306">
        <w:rPr>
          <w:rFonts w:hint="eastAsia"/>
        </w:rPr>
        <w:t>．刺激外周化学感受器</w:t>
      </w:r>
    </w:p>
    <w:p w14:paraId="2E603BA1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D</w:t>
      </w:r>
      <w:r w:rsidRPr="00EE4306">
        <w:rPr>
          <w:rFonts w:hint="eastAsia"/>
        </w:rPr>
        <w:t>．刺激颈动脉窦、主动脉弓压力感受器</w:t>
      </w:r>
    </w:p>
    <w:p w14:paraId="1702425C" w14:textId="77777777" w:rsidR="00035847" w:rsidRDefault="00035847" w:rsidP="00EE4306">
      <w:pPr>
        <w:spacing w:line="360" w:lineRule="auto"/>
      </w:pPr>
    </w:p>
    <w:p w14:paraId="6C0FAC39" w14:textId="538A3708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7</w:t>
      </w:r>
      <w:r w:rsidRPr="00EE4306">
        <w:rPr>
          <w:rFonts w:hint="eastAsia"/>
        </w:rPr>
        <w:t>．动脉血</w:t>
      </w:r>
      <w:r w:rsidRPr="00EE4306">
        <w:rPr>
          <w:rFonts w:hint="eastAsia"/>
        </w:rPr>
        <w:t>PCO2</w:t>
      </w:r>
      <w:r w:rsidRPr="00EE4306">
        <w:rPr>
          <w:rFonts w:hint="eastAsia"/>
        </w:rPr>
        <w:t>增高对呼吸的兴奋主要通过</w:t>
      </w:r>
      <w:r w:rsidR="00035847">
        <w:rPr>
          <w:rFonts w:hint="eastAsia"/>
        </w:rPr>
        <w:t>（</w:t>
      </w:r>
      <w:r w:rsidR="00035847">
        <w:rPr>
          <w:rFonts w:hint="eastAsia"/>
        </w:rPr>
        <w:t xml:space="preserve"> </w:t>
      </w:r>
      <w:r w:rsidRPr="00EE4306">
        <w:rPr>
          <w:rFonts w:hint="eastAsia"/>
        </w:rPr>
        <w:t>D</w:t>
      </w:r>
      <w:r w:rsidR="00035847">
        <w:t xml:space="preserve"> </w:t>
      </w:r>
      <w:r w:rsidR="00035847">
        <w:rPr>
          <w:rFonts w:hint="eastAsia"/>
        </w:rPr>
        <w:t>）</w:t>
      </w:r>
    </w:p>
    <w:p w14:paraId="304EFE12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A</w:t>
      </w:r>
      <w:r w:rsidRPr="00EE4306">
        <w:rPr>
          <w:rFonts w:hint="eastAsia"/>
        </w:rPr>
        <w:t>．直接兴奋呼吸</w:t>
      </w:r>
      <w:proofErr w:type="gramStart"/>
      <w:r w:rsidRPr="00EE4306">
        <w:rPr>
          <w:rFonts w:hint="eastAsia"/>
        </w:rPr>
        <w:t>肌</w:t>
      </w:r>
      <w:proofErr w:type="gramEnd"/>
    </w:p>
    <w:p w14:paraId="6175B9A6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B</w:t>
      </w:r>
      <w:r w:rsidRPr="00EE4306">
        <w:rPr>
          <w:rFonts w:hint="eastAsia"/>
        </w:rPr>
        <w:t>．直接刺激呼吸中枢</w:t>
      </w:r>
      <w:r w:rsidRPr="00EE4306">
        <w:rPr>
          <w:rFonts w:hint="eastAsia"/>
        </w:rPr>
        <w:t xml:space="preserve"> </w:t>
      </w:r>
    </w:p>
    <w:p w14:paraId="7C600F96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C</w:t>
      </w:r>
      <w:r w:rsidRPr="00EE4306">
        <w:rPr>
          <w:rFonts w:hint="eastAsia"/>
        </w:rPr>
        <w:t>．刺激肺牵张感受器</w:t>
      </w:r>
    </w:p>
    <w:p w14:paraId="0C42D81E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D</w:t>
      </w:r>
      <w:r w:rsidRPr="00EE4306">
        <w:rPr>
          <w:rFonts w:hint="eastAsia"/>
        </w:rPr>
        <w:t>．刺激中枢化学感受器</w:t>
      </w:r>
    </w:p>
    <w:p w14:paraId="57EF8092" w14:textId="77777777" w:rsidR="00035847" w:rsidRDefault="00035847" w:rsidP="00EE4306">
      <w:pPr>
        <w:spacing w:line="360" w:lineRule="auto"/>
      </w:pPr>
    </w:p>
    <w:p w14:paraId="227756FE" w14:textId="31CCBC0B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8</w:t>
      </w:r>
      <w:r w:rsidRPr="00EE4306">
        <w:rPr>
          <w:rFonts w:hint="eastAsia"/>
        </w:rPr>
        <w:t>．动脉血中</w:t>
      </w:r>
      <w:r w:rsidRPr="00EE4306">
        <w:rPr>
          <w:rFonts w:hint="eastAsia"/>
        </w:rPr>
        <w:t>H+</w:t>
      </w:r>
      <w:r w:rsidRPr="00EE4306">
        <w:rPr>
          <w:rFonts w:hint="eastAsia"/>
        </w:rPr>
        <w:t>浓度增高对呼吸的兴奋是通过</w:t>
      </w:r>
      <w:r w:rsidR="00862396">
        <w:rPr>
          <w:rFonts w:hint="eastAsia"/>
        </w:rPr>
        <w:t>（</w:t>
      </w:r>
      <w:r w:rsidR="00862396">
        <w:rPr>
          <w:rFonts w:hint="eastAsia"/>
        </w:rPr>
        <w:t xml:space="preserve"> </w:t>
      </w:r>
      <w:r w:rsidRPr="00EE4306">
        <w:rPr>
          <w:rFonts w:hint="eastAsia"/>
        </w:rPr>
        <w:t>B</w:t>
      </w:r>
      <w:r w:rsidR="00862396">
        <w:t xml:space="preserve"> </w:t>
      </w:r>
      <w:r w:rsidR="00862396">
        <w:rPr>
          <w:rFonts w:hint="eastAsia"/>
        </w:rPr>
        <w:t>）</w:t>
      </w:r>
    </w:p>
    <w:p w14:paraId="57511FB8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A</w:t>
      </w:r>
      <w:r w:rsidRPr="00EE4306">
        <w:rPr>
          <w:rFonts w:hint="eastAsia"/>
        </w:rPr>
        <w:t>．中枢化学感受器</w:t>
      </w:r>
    </w:p>
    <w:p w14:paraId="5E3AC0B1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B</w:t>
      </w:r>
      <w:r w:rsidRPr="00EE4306">
        <w:rPr>
          <w:rFonts w:hint="eastAsia"/>
        </w:rPr>
        <w:t>．外周化学感受器</w:t>
      </w:r>
    </w:p>
    <w:p w14:paraId="0EFF20E4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C</w:t>
      </w:r>
      <w:r w:rsidRPr="00EE4306">
        <w:rPr>
          <w:rFonts w:hint="eastAsia"/>
        </w:rPr>
        <w:t>．刺激压力感受器</w:t>
      </w:r>
    </w:p>
    <w:p w14:paraId="6C9D9574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D</w:t>
      </w:r>
      <w:r w:rsidRPr="00EE4306">
        <w:rPr>
          <w:rFonts w:hint="eastAsia"/>
        </w:rPr>
        <w:t>．直接刺激呼吸</w:t>
      </w:r>
      <w:proofErr w:type="gramStart"/>
      <w:r w:rsidRPr="00EE4306">
        <w:rPr>
          <w:rFonts w:hint="eastAsia"/>
        </w:rPr>
        <w:t>肌</w:t>
      </w:r>
      <w:proofErr w:type="gramEnd"/>
      <w:r w:rsidRPr="00EE4306">
        <w:rPr>
          <w:rFonts w:hint="eastAsia"/>
        </w:rPr>
        <w:t xml:space="preserve"> </w:t>
      </w:r>
    </w:p>
    <w:p w14:paraId="4B91294F" w14:textId="77777777" w:rsidR="00862396" w:rsidRDefault="00862396" w:rsidP="00862396">
      <w:pPr>
        <w:spacing w:line="360" w:lineRule="auto"/>
      </w:pPr>
    </w:p>
    <w:p w14:paraId="40EC1E68" w14:textId="2C3A5B86" w:rsidR="00EE4306" w:rsidRPr="00862396" w:rsidRDefault="00EE4306" w:rsidP="00862396">
      <w:pPr>
        <w:spacing w:line="360" w:lineRule="auto"/>
      </w:pPr>
      <w:r w:rsidRPr="00EE4306">
        <w:rPr>
          <w:rFonts w:hint="eastAsia"/>
        </w:rPr>
        <w:t>9</w:t>
      </w:r>
      <w:r w:rsidRPr="00EE4306">
        <w:rPr>
          <w:rFonts w:hint="eastAsia"/>
        </w:rPr>
        <w:t>．动脉血</w:t>
      </w:r>
      <w:r w:rsidRPr="00EE4306">
        <w:rPr>
          <w:rFonts w:hint="eastAsia"/>
        </w:rPr>
        <w:t>H+</w:t>
      </w:r>
      <w:r w:rsidRPr="00EE4306">
        <w:rPr>
          <w:rFonts w:hint="eastAsia"/>
        </w:rPr>
        <w:t>浓度增高不直接兴奋中枢化学感受器的原因是</w:t>
      </w:r>
      <w:r w:rsidR="00862396">
        <w:rPr>
          <w:rFonts w:hint="eastAsia"/>
        </w:rPr>
        <w:t>（</w:t>
      </w:r>
      <w:r w:rsidR="00862396">
        <w:rPr>
          <w:rFonts w:hint="eastAsia"/>
        </w:rPr>
        <w:t xml:space="preserve"> </w:t>
      </w:r>
      <w:r w:rsidR="00862396">
        <w:t xml:space="preserve">D </w:t>
      </w:r>
      <w:r w:rsidR="00862396">
        <w:rPr>
          <w:rFonts w:hint="eastAsia"/>
        </w:rPr>
        <w:t>）</w:t>
      </w:r>
    </w:p>
    <w:p w14:paraId="3D5751B9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A</w:t>
      </w:r>
      <w:r w:rsidRPr="00EE4306">
        <w:rPr>
          <w:rFonts w:hint="eastAsia"/>
        </w:rPr>
        <w:t>．中枢化学感受器对</w:t>
      </w:r>
      <w:r w:rsidRPr="00EE4306">
        <w:rPr>
          <w:rFonts w:hint="eastAsia"/>
        </w:rPr>
        <w:t>H+</w:t>
      </w:r>
      <w:r w:rsidRPr="00EE4306">
        <w:rPr>
          <w:rFonts w:hint="eastAsia"/>
        </w:rPr>
        <w:t>不敏感</w:t>
      </w:r>
    </w:p>
    <w:p w14:paraId="59E70D28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B</w:t>
      </w:r>
      <w:r w:rsidRPr="00EE4306">
        <w:rPr>
          <w:rFonts w:hint="eastAsia"/>
        </w:rPr>
        <w:t>．</w:t>
      </w:r>
      <w:r w:rsidRPr="00EE4306">
        <w:rPr>
          <w:rFonts w:hint="eastAsia"/>
        </w:rPr>
        <w:t>H+</w:t>
      </w:r>
      <w:r w:rsidRPr="00EE4306">
        <w:rPr>
          <w:rFonts w:hint="eastAsia"/>
        </w:rPr>
        <w:t>抑制中枢化学感受器活动</w:t>
      </w:r>
    </w:p>
    <w:p w14:paraId="1E52D52A" w14:textId="6F7466E7" w:rsidR="00EE4306" w:rsidRPr="00EE4306" w:rsidRDefault="00862396" w:rsidP="00EE4306">
      <w:pPr>
        <w:spacing w:line="360" w:lineRule="auto"/>
      </w:pPr>
      <w:r>
        <w:t>C</w:t>
      </w:r>
      <w:r w:rsidR="00EE4306" w:rsidRPr="00EE4306">
        <w:rPr>
          <w:rFonts w:hint="eastAsia"/>
        </w:rPr>
        <w:t>．</w:t>
      </w:r>
      <w:r w:rsidR="00EE4306" w:rsidRPr="00EE4306">
        <w:rPr>
          <w:rFonts w:hint="eastAsia"/>
        </w:rPr>
        <w:t>H+</w:t>
      </w:r>
      <w:r w:rsidR="00EE4306" w:rsidRPr="00EE4306">
        <w:rPr>
          <w:rFonts w:hint="eastAsia"/>
        </w:rPr>
        <w:t>浓度增高抑制Ｈ＋泵活动</w:t>
      </w:r>
    </w:p>
    <w:p w14:paraId="6AC86F51" w14:textId="151FDA11" w:rsidR="00EE4306" w:rsidRDefault="00862396" w:rsidP="00EE4306">
      <w:pPr>
        <w:spacing w:line="360" w:lineRule="auto"/>
      </w:pPr>
      <w:r>
        <w:t>D</w:t>
      </w:r>
      <w:r w:rsidR="00EE4306" w:rsidRPr="00EE4306">
        <w:rPr>
          <w:rFonts w:hint="eastAsia"/>
        </w:rPr>
        <w:t>．</w:t>
      </w:r>
      <w:r w:rsidR="00EE4306" w:rsidRPr="00EE4306">
        <w:rPr>
          <w:rFonts w:hint="eastAsia"/>
        </w:rPr>
        <w:t>H+</w:t>
      </w:r>
      <w:r w:rsidR="00EE4306" w:rsidRPr="00EE4306">
        <w:rPr>
          <w:rFonts w:hint="eastAsia"/>
        </w:rPr>
        <w:t>难以通过血脑屏障</w:t>
      </w:r>
    </w:p>
    <w:p w14:paraId="33B12517" w14:textId="77777777" w:rsidR="00862396" w:rsidRPr="00EE4306" w:rsidRDefault="00862396" w:rsidP="00EE4306">
      <w:pPr>
        <w:spacing w:line="360" w:lineRule="auto"/>
      </w:pPr>
    </w:p>
    <w:p w14:paraId="26636612" w14:textId="1BCBA831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10</w:t>
      </w:r>
      <w:r w:rsidRPr="00EE4306">
        <w:rPr>
          <w:rFonts w:hint="eastAsia"/>
        </w:rPr>
        <w:t>．中枢化学感受器最敏感的刺激物</w:t>
      </w:r>
      <w:r w:rsidR="008113C2">
        <w:rPr>
          <w:rFonts w:hint="eastAsia"/>
        </w:rPr>
        <w:t>（</w:t>
      </w:r>
      <w:r w:rsidR="008113C2">
        <w:rPr>
          <w:rFonts w:hint="eastAsia"/>
        </w:rPr>
        <w:t xml:space="preserve"> </w:t>
      </w:r>
      <w:r w:rsidRPr="00EE4306">
        <w:rPr>
          <w:rFonts w:hint="eastAsia"/>
        </w:rPr>
        <w:t>D</w:t>
      </w:r>
      <w:r w:rsidR="008113C2">
        <w:t xml:space="preserve"> </w:t>
      </w:r>
      <w:r w:rsidR="008113C2">
        <w:rPr>
          <w:rFonts w:hint="eastAsia"/>
        </w:rPr>
        <w:t>）</w:t>
      </w:r>
    </w:p>
    <w:p w14:paraId="4E4F8CE4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A</w:t>
      </w:r>
      <w:r w:rsidRPr="00EE4306">
        <w:rPr>
          <w:rFonts w:hint="eastAsia"/>
        </w:rPr>
        <w:t>．血液中的</w:t>
      </w:r>
      <w:r w:rsidRPr="00EE4306">
        <w:rPr>
          <w:rFonts w:hint="eastAsia"/>
        </w:rPr>
        <w:t>CO2</w:t>
      </w:r>
    </w:p>
    <w:p w14:paraId="5CDCE430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B</w:t>
      </w:r>
      <w:r w:rsidRPr="00EE4306">
        <w:rPr>
          <w:rFonts w:hint="eastAsia"/>
        </w:rPr>
        <w:t>．血液中的</w:t>
      </w:r>
      <w:r w:rsidRPr="00EE4306">
        <w:rPr>
          <w:rFonts w:hint="eastAsia"/>
        </w:rPr>
        <w:t>H+</w:t>
      </w:r>
    </w:p>
    <w:p w14:paraId="212AEBB8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t>C</w:t>
      </w:r>
      <w:r w:rsidRPr="00EE4306">
        <w:rPr>
          <w:rFonts w:hint="eastAsia"/>
        </w:rPr>
        <w:t>．脑脊液</w:t>
      </w:r>
      <w:r w:rsidRPr="00EE4306">
        <w:rPr>
          <w:rFonts w:hint="eastAsia"/>
        </w:rPr>
        <w:t xml:space="preserve">O2 </w:t>
      </w:r>
    </w:p>
    <w:p w14:paraId="06A1A300" w14:textId="77777777" w:rsidR="00EE4306" w:rsidRPr="00EE4306" w:rsidRDefault="00EE4306" w:rsidP="00EE4306">
      <w:pPr>
        <w:spacing w:line="360" w:lineRule="auto"/>
      </w:pPr>
      <w:r w:rsidRPr="00EE4306">
        <w:rPr>
          <w:rFonts w:hint="eastAsia"/>
        </w:rPr>
        <w:lastRenderedPageBreak/>
        <w:t>D</w:t>
      </w:r>
      <w:r w:rsidRPr="00EE4306">
        <w:rPr>
          <w:rFonts w:hint="eastAsia"/>
        </w:rPr>
        <w:t>．脑脊液中的</w:t>
      </w:r>
      <w:r w:rsidRPr="00EE4306">
        <w:rPr>
          <w:rFonts w:hint="eastAsia"/>
        </w:rPr>
        <w:t>H+</w:t>
      </w:r>
    </w:p>
    <w:p w14:paraId="0B369FCB" w14:textId="30B104D9" w:rsidR="00EE4306" w:rsidRDefault="00EE4306" w:rsidP="00D940B9">
      <w:pPr>
        <w:spacing w:line="360" w:lineRule="auto"/>
      </w:pPr>
    </w:p>
    <w:p w14:paraId="059161FE" w14:textId="79F90658" w:rsidR="002420BE" w:rsidRPr="002420BE" w:rsidRDefault="002420BE" w:rsidP="002420BE">
      <w:pPr>
        <w:spacing w:line="360" w:lineRule="auto"/>
      </w:pPr>
      <w:r w:rsidRPr="002420BE">
        <w:rPr>
          <w:rFonts w:hint="eastAsia"/>
        </w:rPr>
        <w:t>1</w:t>
      </w:r>
      <w:r>
        <w:t>1</w:t>
      </w:r>
      <w:r w:rsidRPr="002420BE">
        <w:rPr>
          <w:rFonts w:hint="eastAsia"/>
        </w:rPr>
        <w:t>．有长期二氧化碳潴留患者呼吸中枢兴奋性的维持主要靠</w:t>
      </w:r>
      <w:r>
        <w:rPr>
          <w:rFonts w:hint="eastAsia"/>
        </w:rPr>
        <w:t xml:space="preserve"> (</w:t>
      </w:r>
      <w:r>
        <w:t xml:space="preserve">  </w:t>
      </w:r>
      <w:r w:rsidRPr="002420BE">
        <w:rPr>
          <w:rFonts w:hint="eastAsia"/>
        </w:rPr>
        <w:t>B</w:t>
      </w:r>
      <w:r>
        <w:t xml:space="preserve">  )</w:t>
      </w:r>
    </w:p>
    <w:p w14:paraId="35690159" w14:textId="77777777" w:rsidR="002420BE" w:rsidRPr="002420BE" w:rsidRDefault="002420BE" w:rsidP="002420BE">
      <w:pPr>
        <w:spacing w:line="360" w:lineRule="auto"/>
      </w:pPr>
      <w:r w:rsidRPr="002420BE">
        <w:rPr>
          <w:rFonts w:hint="eastAsia"/>
        </w:rPr>
        <w:t>A</w:t>
      </w:r>
      <w:r w:rsidRPr="002420BE">
        <w:rPr>
          <w:rFonts w:hint="eastAsia"/>
        </w:rPr>
        <w:t>．缺</w:t>
      </w:r>
      <w:r w:rsidRPr="002420BE">
        <w:rPr>
          <w:rFonts w:hint="eastAsia"/>
        </w:rPr>
        <w:t>O2</w:t>
      </w:r>
      <w:r w:rsidRPr="002420BE">
        <w:rPr>
          <w:rFonts w:hint="eastAsia"/>
        </w:rPr>
        <w:t>直接刺激呼吸中枢</w:t>
      </w:r>
    </w:p>
    <w:p w14:paraId="18659664" w14:textId="77777777" w:rsidR="002420BE" w:rsidRPr="002420BE" w:rsidRDefault="002420BE" w:rsidP="002420BE">
      <w:pPr>
        <w:spacing w:line="360" w:lineRule="auto"/>
      </w:pPr>
      <w:r w:rsidRPr="002420BE">
        <w:rPr>
          <w:rFonts w:hint="eastAsia"/>
        </w:rPr>
        <w:t>B</w:t>
      </w:r>
      <w:r w:rsidRPr="002420BE">
        <w:rPr>
          <w:rFonts w:hint="eastAsia"/>
        </w:rPr>
        <w:t>．缺</w:t>
      </w:r>
      <w:r w:rsidRPr="002420BE">
        <w:rPr>
          <w:rFonts w:hint="eastAsia"/>
        </w:rPr>
        <w:t>O2</w:t>
      </w:r>
      <w:r w:rsidRPr="002420BE">
        <w:rPr>
          <w:rFonts w:hint="eastAsia"/>
        </w:rPr>
        <w:t>刺激外周化学感受器</w:t>
      </w:r>
    </w:p>
    <w:p w14:paraId="0C4732C1" w14:textId="77777777" w:rsidR="002420BE" w:rsidRPr="002420BE" w:rsidRDefault="002420BE" w:rsidP="002420BE">
      <w:pPr>
        <w:spacing w:line="360" w:lineRule="auto"/>
      </w:pPr>
      <w:r w:rsidRPr="002420BE">
        <w:rPr>
          <w:rFonts w:hint="eastAsia"/>
        </w:rPr>
        <w:t>C</w:t>
      </w:r>
      <w:r w:rsidRPr="002420BE">
        <w:rPr>
          <w:rFonts w:hint="eastAsia"/>
        </w:rPr>
        <w:t>．缺</w:t>
      </w:r>
      <w:r w:rsidRPr="002420BE">
        <w:rPr>
          <w:rFonts w:hint="eastAsia"/>
        </w:rPr>
        <w:t>O2</w:t>
      </w:r>
      <w:r w:rsidRPr="002420BE">
        <w:rPr>
          <w:rFonts w:hint="eastAsia"/>
        </w:rPr>
        <w:t>刺激中枢化学感受器</w:t>
      </w:r>
    </w:p>
    <w:p w14:paraId="2272C0F9" w14:textId="77777777" w:rsidR="002420BE" w:rsidRPr="002420BE" w:rsidRDefault="002420BE" w:rsidP="002420BE">
      <w:pPr>
        <w:spacing w:line="360" w:lineRule="auto"/>
      </w:pPr>
      <w:r w:rsidRPr="002420BE">
        <w:rPr>
          <w:rFonts w:hint="eastAsia"/>
        </w:rPr>
        <w:t>D</w:t>
      </w:r>
      <w:r w:rsidRPr="002420BE">
        <w:rPr>
          <w:rFonts w:hint="eastAsia"/>
        </w:rPr>
        <w:t>．高</w:t>
      </w:r>
      <w:r w:rsidRPr="002420BE">
        <w:rPr>
          <w:rFonts w:hint="eastAsia"/>
        </w:rPr>
        <w:t>CO2</w:t>
      </w:r>
      <w:r w:rsidRPr="002420BE">
        <w:rPr>
          <w:rFonts w:hint="eastAsia"/>
        </w:rPr>
        <w:t>刺激中枢化学感器</w:t>
      </w:r>
      <w:r w:rsidRPr="002420BE">
        <w:rPr>
          <w:rFonts w:hint="eastAsia"/>
        </w:rPr>
        <w:t xml:space="preserve"> </w:t>
      </w:r>
    </w:p>
    <w:p w14:paraId="6744A36D" w14:textId="77777777" w:rsidR="002420BE" w:rsidRDefault="002420BE" w:rsidP="002420BE">
      <w:pPr>
        <w:spacing w:line="360" w:lineRule="auto"/>
      </w:pPr>
    </w:p>
    <w:p w14:paraId="71D0BE01" w14:textId="617548AA" w:rsidR="002420BE" w:rsidRPr="002420BE" w:rsidRDefault="002420BE" w:rsidP="002420BE">
      <w:pPr>
        <w:spacing w:line="360" w:lineRule="auto"/>
      </w:pPr>
      <w:r w:rsidRPr="002420BE">
        <w:rPr>
          <w:rFonts w:hint="eastAsia"/>
        </w:rPr>
        <w:t>1</w:t>
      </w:r>
      <w:r>
        <w:t>2</w:t>
      </w:r>
      <w:r w:rsidRPr="002420BE">
        <w:rPr>
          <w:rFonts w:hint="eastAsia"/>
        </w:rPr>
        <w:t>．肺顺应性降低时呈现呼吸浅快的主要原因是</w:t>
      </w:r>
      <w:r>
        <w:rPr>
          <w:rFonts w:hint="eastAsia"/>
        </w:rPr>
        <w:t xml:space="preserve"> (</w:t>
      </w:r>
      <w:r>
        <w:t xml:space="preserve">  </w:t>
      </w:r>
      <w:r w:rsidRPr="002420BE">
        <w:rPr>
          <w:rFonts w:hint="eastAsia"/>
        </w:rPr>
        <w:t>A</w:t>
      </w:r>
      <w:r>
        <w:t xml:space="preserve">  )</w:t>
      </w:r>
    </w:p>
    <w:p w14:paraId="70161C3B" w14:textId="77777777" w:rsidR="002420BE" w:rsidRPr="002420BE" w:rsidRDefault="002420BE" w:rsidP="002420BE">
      <w:pPr>
        <w:spacing w:line="360" w:lineRule="auto"/>
      </w:pPr>
      <w:r w:rsidRPr="002420BE">
        <w:rPr>
          <w:rFonts w:hint="eastAsia"/>
        </w:rPr>
        <w:t>A</w:t>
      </w:r>
      <w:r w:rsidRPr="002420BE">
        <w:rPr>
          <w:rFonts w:hint="eastAsia"/>
        </w:rPr>
        <w:t>．肺扩张反射</w:t>
      </w:r>
    </w:p>
    <w:p w14:paraId="1B45E49E" w14:textId="77777777" w:rsidR="002420BE" w:rsidRPr="002420BE" w:rsidRDefault="002420BE" w:rsidP="002420BE">
      <w:pPr>
        <w:spacing w:line="360" w:lineRule="auto"/>
      </w:pPr>
      <w:r w:rsidRPr="002420BE">
        <w:rPr>
          <w:rFonts w:hint="eastAsia"/>
        </w:rPr>
        <w:t>B</w:t>
      </w:r>
      <w:r w:rsidRPr="002420BE">
        <w:rPr>
          <w:rFonts w:hint="eastAsia"/>
        </w:rPr>
        <w:t>．肺缩小反射</w:t>
      </w:r>
    </w:p>
    <w:p w14:paraId="63604B80" w14:textId="77777777" w:rsidR="002420BE" w:rsidRPr="002420BE" w:rsidRDefault="002420BE" w:rsidP="002420BE">
      <w:pPr>
        <w:spacing w:line="360" w:lineRule="auto"/>
      </w:pPr>
      <w:r w:rsidRPr="002420BE">
        <w:rPr>
          <w:rFonts w:hint="eastAsia"/>
        </w:rPr>
        <w:t>C</w:t>
      </w:r>
      <w:r w:rsidRPr="002420BE">
        <w:rPr>
          <w:rFonts w:hint="eastAsia"/>
        </w:rPr>
        <w:t>．压力感受性反射</w:t>
      </w:r>
      <w:r w:rsidRPr="002420BE">
        <w:rPr>
          <w:rFonts w:hint="eastAsia"/>
        </w:rPr>
        <w:t xml:space="preserve"> </w:t>
      </w:r>
    </w:p>
    <w:p w14:paraId="003D5FFF" w14:textId="77777777" w:rsidR="002420BE" w:rsidRPr="002420BE" w:rsidRDefault="002420BE" w:rsidP="002420BE">
      <w:pPr>
        <w:spacing w:line="360" w:lineRule="auto"/>
      </w:pPr>
      <w:r w:rsidRPr="002420BE">
        <w:rPr>
          <w:rFonts w:hint="eastAsia"/>
        </w:rPr>
        <w:t>D</w:t>
      </w:r>
      <w:r w:rsidRPr="002420BE">
        <w:rPr>
          <w:rFonts w:hint="eastAsia"/>
        </w:rPr>
        <w:t>．外周化学感受器反射</w:t>
      </w:r>
    </w:p>
    <w:p w14:paraId="4D985BBB" w14:textId="7020FCAC" w:rsidR="002420BE" w:rsidRPr="002420BE" w:rsidRDefault="002420BE" w:rsidP="002420BE">
      <w:pPr>
        <w:spacing w:line="360" w:lineRule="auto"/>
      </w:pPr>
    </w:p>
    <w:p w14:paraId="0E994F03" w14:textId="09B47344" w:rsidR="000E3AB9" w:rsidRPr="000E3AB9" w:rsidRDefault="000E3AB9" w:rsidP="000E3AB9">
      <w:pPr>
        <w:spacing w:line="360" w:lineRule="auto"/>
      </w:pPr>
      <w:r>
        <w:t>13</w:t>
      </w:r>
      <w:r w:rsidRPr="000E3AB9">
        <w:rPr>
          <w:rFonts w:hint="eastAsia"/>
        </w:rPr>
        <w:t>．</w:t>
      </w:r>
      <w:r>
        <w:rPr>
          <w:rFonts w:hint="eastAsia"/>
        </w:rPr>
        <w:t>以下</w:t>
      </w:r>
      <w:r w:rsidRPr="000E3AB9">
        <w:rPr>
          <w:rFonts w:hint="eastAsia"/>
        </w:rPr>
        <w:t>哪</w:t>
      </w:r>
      <w:r>
        <w:rPr>
          <w:rFonts w:hint="eastAsia"/>
        </w:rPr>
        <w:t>项不</w:t>
      </w:r>
      <w:r w:rsidRPr="000E3AB9">
        <w:rPr>
          <w:rFonts w:hint="eastAsia"/>
        </w:rPr>
        <w:t>属于肺扩张反射的作用</w:t>
      </w:r>
      <w:r>
        <w:rPr>
          <w:rFonts w:hint="eastAsia"/>
        </w:rPr>
        <w:t xml:space="preserve"> (</w:t>
      </w:r>
      <w:r>
        <w:t xml:space="preserve">  </w:t>
      </w:r>
      <w:r w:rsidRPr="002420BE">
        <w:rPr>
          <w:rFonts w:hint="eastAsia"/>
        </w:rPr>
        <w:t>A</w:t>
      </w:r>
      <w:r>
        <w:t xml:space="preserve">  )</w:t>
      </w:r>
    </w:p>
    <w:p w14:paraId="2A78DA17" w14:textId="622179D3" w:rsidR="000E3AB9" w:rsidRPr="000E3AB9" w:rsidRDefault="000E3AB9" w:rsidP="000E3AB9">
      <w:pPr>
        <w:spacing w:line="360" w:lineRule="auto"/>
      </w:pPr>
      <w:r w:rsidRPr="000E3AB9">
        <w:rPr>
          <w:rFonts w:hint="eastAsia"/>
        </w:rPr>
        <w:t>A</w:t>
      </w:r>
      <w:r w:rsidRPr="000E3AB9">
        <w:rPr>
          <w:rFonts w:hint="eastAsia"/>
        </w:rPr>
        <w:t>．</w:t>
      </w:r>
      <w:r>
        <w:rPr>
          <w:rFonts w:hint="eastAsia"/>
        </w:rPr>
        <w:t>促进</w:t>
      </w:r>
      <w:r w:rsidRPr="000E3AB9">
        <w:rPr>
          <w:rFonts w:hint="eastAsia"/>
        </w:rPr>
        <w:t>吸气过程</w:t>
      </w:r>
    </w:p>
    <w:p w14:paraId="79538070" w14:textId="77777777" w:rsidR="000E3AB9" w:rsidRPr="000E3AB9" w:rsidRDefault="000E3AB9" w:rsidP="000E3AB9">
      <w:pPr>
        <w:spacing w:line="360" w:lineRule="auto"/>
      </w:pPr>
      <w:r w:rsidRPr="000E3AB9">
        <w:rPr>
          <w:rFonts w:hint="eastAsia"/>
        </w:rPr>
        <w:t>B</w:t>
      </w:r>
      <w:r w:rsidRPr="000E3AB9">
        <w:rPr>
          <w:rFonts w:hint="eastAsia"/>
        </w:rPr>
        <w:t>．增快呼吸转换频率</w:t>
      </w:r>
    </w:p>
    <w:p w14:paraId="137351F6" w14:textId="77777777" w:rsidR="000E3AB9" w:rsidRPr="000E3AB9" w:rsidRDefault="000E3AB9" w:rsidP="000E3AB9">
      <w:pPr>
        <w:spacing w:line="360" w:lineRule="auto"/>
      </w:pPr>
      <w:r w:rsidRPr="000E3AB9">
        <w:rPr>
          <w:rFonts w:hint="eastAsia"/>
        </w:rPr>
        <w:t>C</w:t>
      </w:r>
      <w:r w:rsidRPr="000E3AB9">
        <w:rPr>
          <w:rFonts w:hint="eastAsia"/>
        </w:rPr>
        <w:t>．激发产生呼气过程</w:t>
      </w:r>
    </w:p>
    <w:p w14:paraId="4A1BF4DA" w14:textId="77777777" w:rsidR="000E3AB9" w:rsidRPr="000E3AB9" w:rsidRDefault="000E3AB9" w:rsidP="000E3AB9">
      <w:pPr>
        <w:spacing w:line="360" w:lineRule="auto"/>
      </w:pPr>
      <w:r w:rsidRPr="000E3AB9">
        <w:rPr>
          <w:rFonts w:hint="eastAsia"/>
        </w:rPr>
        <w:t>D</w:t>
      </w:r>
      <w:r w:rsidRPr="000E3AB9">
        <w:rPr>
          <w:rFonts w:hint="eastAsia"/>
        </w:rPr>
        <w:t>．防止肺的过度扩张</w:t>
      </w:r>
    </w:p>
    <w:p w14:paraId="1213C93C" w14:textId="5DDDAB91" w:rsidR="005E0C36" w:rsidRDefault="005E0C36" w:rsidP="00D940B9">
      <w:pPr>
        <w:spacing w:line="360" w:lineRule="auto"/>
      </w:pPr>
    </w:p>
    <w:p w14:paraId="0A1A87CC" w14:textId="3BA7CF93" w:rsidR="006F586D" w:rsidRPr="006F586D" w:rsidRDefault="006F586D" w:rsidP="006F586D">
      <w:pPr>
        <w:spacing w:line="360" w:lineRule="auto"/>
      </w:pPr>
      <w:r>
        <w:rPr>
          <w:rFonts w:hint="eastAsia"/>
        </w:rPr>
        <w:t>14</w:t>
      </w:r>
      <w:r w:rsidRPr="006F586D">
        <w:rPr>
          <w:rFonts w:hint="eastAsia"/>
        </w:rPr>
        <w:t>．</w:t>
      </w:r>
      <w:r w:rsidR="0097421A">
        <w:rPr>
          <w:rFonts w:hint="eastAsia"/>
        </w:rPr>
        <w:t>关于肺缩小反射说法错误的是</w:t>
      </w:r>
      <w:r>
        <w:rPr>
          <w:rFonts w:hint="eastAsia"/>
        </w:rPr>
        <w:t xml:space="preserve"> </w:t>
      </w:r>
      <w:r>
        <w:rPr>
          <w:rFonts w:hint="eastAsia"/>
        </w:rPr>
        <w:t>（</w:t>
      </w:r>
      <w:r>
        <w:t xml:space="preserve">  C </w:t>
      </w:r>
      <w:r>
        <w:rPr>
          <w:rFonts w:hint="eastAsia"/>
        </w:rPr>
        <w:t>）</w:t>
      </w:r>
    </w:p>
    <w:p w14:paraId="36D85E86" w14:textId="2D8956E3" w:rsidR="006F586D" w:rsidRPr="006F586D" w:rsidRDefault="006F586D" w:rsidP="006F586D">
      <w:pPr>
        <w:spacing w:line="360" w:lineRule="auto"/>
      </w:pPr>
      <w:r w:rsidRPr="006F586D">
        <w:rPr>
          <w:rFonts w:hint="eastAsia"/>
        </w:rPr>
        <w:t>A</w:t>
      </w:r>
      <w:r w:rsidRPr="006F586D">
        <w:rPr>
          <w:rFonts w:hint="eastAsia"/>
        </w:rPr>
        <w:t>．</w:t>
      </w:r>
      <w:r w:rsidR="0097421A">
        <w:rPr>
          <w:rFonts w:hint="eastAsia"/>
        </w:rPr>
        <w:t>感受器为肺泡感受器</w:t>
      </w:r>
    </w:p>
    <w:p w14:paraId="25AF041D" w14:textId="161559F2" w:rsidR="006F586D" w:rsidRPr="006F586D" w:rsidRDefault="006F586D" w:rsidP="006F586D">
      <w:pPr>
        <w:spacing w:line="360" w:lineRule="auto"/>
      </w:pPr>
      <w:r w:rsidRPr="006F586D">
        <w:rPr>
          <w:rFonts w:hint="eastAsia"/>
        </w:rPr>
        <w:t>B</w:t>
      </w:r>
      <w:r w:rsidRPr="006F586D">
        <w:rPr>
          <w:rFonts w:hint="eastAsia"/>
        </w:rPr>
        <w:t>．</w:t>
      </w:r>
      <w:r w:rsidR="0097421A">
        <w:rPr>
          <w:rFonts w:hint="eastAsia"/>
        </w:rPr>
        <w:t>传入神经为迷走神经</w:t>
      </w:r>
    </w:p>
    <w:p w14:paraId="463D8050" w14:textId="66833A5B" w:rsidR="006F586D" w:rsidRPr="006F586D" w:rsidRDefault="006F586D" w:rsidP="006F586D">
      <w:pPr>
        <w:spacing w:line="360" w:lineRule="auto"/>
      </w:pPr>
      <w:r w:rsidRPr="006F586D">
        <w:rPr>
          <w:rFonts w:hint="eastAsia"/>
        </w:rPr>
        <w:t>C</w:t>
      </w:r>
      <w:r w:rsidRPr="006F586D">
        <w:rPr>
          <w:rFonts w:hint="eastAsia"/>
        </w:rPr>
        <w:t>．</w:t>
      </w:r>
      <w:r w:rsidR="0097421A">
        <w:rPr>
          <w:rFonts w:hint="eastAsia"/>
        </w:rPr>
        <w:t>兴奋吸气切断神经元</w:t>
      </w:r>
    </w:p>
    <w:p w14:paraId="4070443F" w14:textId="60D1A801" w:rsidR="006F586D" w:rsidRPr="006F586D" w:rsidRDefault="006F586D" w:rsidP="006F586D">
      <w:pPr>
        <w:spacing w:line="360" w:lineRule="auto"/>
      </w:pPr>
      <w:r w:rsidRPr="006F586D">
        <w:rPr>
          <w:rFonts w:hint="eastAsia"/>
        </w:rPr>
        <w:t>D</w:t>
      </w:r>
      <w:r w:rsidRPr="006F586D">
        <w:rPr>
          <w:rFonts w:hint="eastAsia"/>
        </w:rPr>
        <w:t>．</w:t>
      </w:r>
      <w:r w:rsidR="0097421A">
        <w:rPr>
          <w:rFonts w:hint="eastAsia"/>
        </w:rPr>
        <w:t>促使呼气转为吸气</w:t>
      </w:r>
    </w:p>
    <w:p w14:paraId="1C0BC1E7" w14:textId="77777777" w:rsidR="006F586D" w:rsidRPr="0097421A" w:rsidRDefault="006F586D" w:rsidP="00D940B9">
      <w:pPr>
        <w:spacing w:line="360" w:lineRule="auto"/>
      </w:pPr>
    </w:p>
    <w:sectPr w:rsidR="006F586D" w:rsidRPr="0097421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D90E98" w14:textId="77777777" w:rsidR="004E7C58" w:rsidRDefault="004E7C58" w:rsidP="00162BB0">
      <w:r>
        <w:separator/>
      </w:r>
    </w:p>
  </w:endnote>
  <w:endnote w:type="continuationSeparator" w:id="0">
    <w:p w14:paraId="47B97453" w14:textId="77777777" w:rsidR="004E7C58" w:rsidRDefault="004E7C58" w:rsidP="00162B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1F59C" w14:textId="77777777" w:rsidR="004E7C58" w:rsidRDefault="004E7C58" w:rsidP="00162BB0">
      <w:r>
        <w:separator/>
      </w:r>
    </w:p>
  </w:footnote>
  <w:footnote w:type="continuationSeparator" w:id="0">
    <w:p w14:paraId="2574289E" w14:textId="77777777" w:rsidR="004E7C58" w:rsidRDefault="004E7C58" w:rsidP="00162B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2D1AFC"/>
    <w:multiLevelType w:val="hybridMultilevel"/>
    <w:tmpl w:val="CC266A58"/>
    <w:lvl w:ilvl="0" w:tplc="7146FEA6">
      <w:start w:val="4"/>
      <w:numFmt w:val="upperLetter"/>
      <w:lvlText w:val="%1、"/>
      <w:lvlJc w:val="left"/>
      <w:pPr>
        <w:ind w:left="648" w:hanging="40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1" w15:restartNumberingAfterBreak="0">
    <w:nsid w:val="5ED7370F"/>
    <w:multiLevelType w:val="hybridMultilevel"/>
    <w:tmpl w:val="09BCF02E"/>
    <w:lvl w:ilvl="0" w:tplc="0B701D08">
      <w:start w:val="1"/>
      <w:numFmt w:val="upperLetter"/>
      <w:lvlText w:val="%1、"/>
      <w:lvlJc w:val="left"/>
      <w:pPr>
        <w:ind w:left="648" w:hanging="408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abstractNum w:abstractNumId="2" w15:restartNumberingAfterBreak="0">
    <w:nsid w:val="735C55E3"/>
    <w:multiLevelType w:val="hybridMultilevel"/>
    <w:tmpl w:val="6B3A05FE"/>
    <w:lvl w:ilvl="0" w:tplc="4ED46AC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0EE67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EF081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A964E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4CE7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19280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F47DE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0F9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E4E7F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1826386863">
    <w:abstractNumId w:val="2"/>
  </w:num>
  <w:num w:numId="2" w16cid:durableId="301933524">
    <w:abstractNumId w:val="0"/>
  </w:num>
  <w:num w:numId="3" w16cid:durableId="140722108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NjcxNTYzNDIxMTZX0lEKTi0uzszPAykwrAUAdAvQpiwAAAA="/>
  </w:docVars>
  <w:rsids>
    <w:rsidRoot w:val="00CE29C9"/>
    <w:rsid w:val="00014A1A"/>
    <w:rsid w:val="00034515"/>
    <w:rsid w:val="00035847"/>
    <w:rsid w:val="00047FA2"/>
    <w:rsid w:val="00050A70"/>
    <w:rsid w:val="00053122"/>
    <w:rsid w:val="00062941"/>
    <w:rsid w:val="00072DA5"/>
    <w:rsid w:val="000C1D4A"/>
    <w:rsid w:val="000E3AB9"/>
    <w:rsid w:val="00162BB0"/>
    <w:rsid w:val="001A71CE"/>
    <w:rsid w:val="001C0859"/>
    <w:rsid w:val="001C6866"/>
    <w:rsid w:val="0022221F"/>
    <w:rsid w:val="002420BE"/>
    <w:rsid w:val="0025414A"/>
    <w:rsid w:val="002B14FB"/>
    <w:rsid w:val="002D599B"/>
    <w:rsid w:val="003261A8"/>
    <w:rsid w:val="00331DC7"/>
    <w:rsid w:val="00404722"/>
    <w:rsid w:val="004125C4"/>
    <w:rsid w:val="00413CA5"/>
    <w:rsid w:val="00443907"/>
    <w:rsid w:val="00485228"/>
    <w:rsid w:val="004E5068"/>
    <w:rsid w:val="004E7C58"/>
    <w:rsid w:val="00506D19"/>
    <w:rsid w:val="00507735"/>
    <w:rsid w:val="00527D47"/>
    <w:rsid w:val="005A0C95"/>
    <w:rsid w:val="005E0C36"/>
    <w:rsid w:val="005E2F9B"/>
    <w:rsid w:val="00632E39"/>
    <w:rsid w:val="0063357A"/>
    <w:rsid w:val="006605B3"/>
    <w:rsid w:val="006650E3"/>
    <w:rsid w:val="00665530"/>
    <w:rsid w:val="00667660"/>
    <w:rsid w:val="006A1294"/>
    <w:rsid w:val="006D57E4"/>
    <w:rsid w:val="006F586D"/>
    <w:rsid w:val="00716EBB"/>
    <w:rsid w:val="00731C5A"/>
    <w:rsid w:val="00775A25"/>
    <w:rsid w:val="0079556C"/>
    <w:rsid w:val="00795A76"/>
    <w:rsid w:val="007F7335"/>
    <w:rsid w:val="008113C2"/>
    <w:rsid w:val="0083433B"/>
    <w:rsid w:val="00862396"/>
    <w:rsid w:val="00867287"/>
    <w:rsid w:val="0088300F"/>
    <w:rsid w:val="008A401E"/>
    <w:rsid w:val="008C4227"/>
    <w:rsid w:val="009023E9"/>
    <w:rsid w:val="009244D1"/>
    <w:rsid w:val="00957087"/>
    <w:rsid w:val="0097421A"/>
    <w:rsid w:val="00976951"/>
    <w:rsid w:val="009973E7"/>
    <w:rsid w:val="009A6716"/>
    <w:rsid w:val="00A608A7"/>
    <w:rsid w:val="00AC5DBE"/>
    <w:rsid w:val="00AE27BC"/>
    <w:rsid w:val="00B0111C"/>
    <w:rsid w:val="00B12696"/>
    <w:rsid w:val="00BA6F96"/>
    <w:rsid w:val="00BF74B4"/>
    <w:rsid w:val="00C011CA"/>
    <w:rsid w:val="00C414B4"/>
    <w:rsid w:val="00C81600"/>
    <w:rsid w:val="00C82CD1"/>
    <w:rsid w:val="00C9126D"/>
    <w:rsid w:val="00CE29C9"/>
    <w:rsid w:val="00D55295"/>
    <w:rsid w:val="00D64049"/>
    <w:rsid w:val="00D940B9"/>
    <w:rsid w:val="00DA6BAA"/>
    <w:rsid w:val="00DD2D64"/>
    <w:rsid w:val="00DF30BF"/>
    <w:rsid w:val="00E133FC"/>
    <w:rsid w:val="00E356B2"/>
    <w:rsid w:val="00E52DD1"/>
    <w:rsid w:val="00E5589B"/>
    <w:rsid w:val="00E608F3"/>
    <w:rsid w:val="00EB765B"/>
    <w:rsid w:val="00EE4306"/>
    <w:rsid w:val="00EE7B7B"/>
    <w:rsid w:val="00F43232"/>
    <w:rsid w:val="00F54CE5"/>
    <w:rsid w:val="00FA3C34"/>
    <w:rsid w:val="00FA77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36BD14F"/>
  <w15:chartTrackingRefBased/>
  <w15:docId w15:val="{46807B04-A74D-4ECA-B29F-5AAF6FED6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62B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62BB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62B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62BB0"/>
    <w:rPr>
      <w:sz w:val="18"/>
      <w:szCs w:val="18"/>
    </w:rPr>
  </w:style>
  <w:style w:type="paragraph" w:styleId="a7">
    <w:name w:val="List Paragraph"/>
    <w:basedOn w:val="a"/>
    <w:uiPriority w:val="34"/>
    <w:qFormat/>
    <w:rsid w:val="00AC5DBE"/>
    <w:pPr>
      <w:ind w:firstLineChars="200" w:firstLine="420"/>
    </w:pPr>
  </w:style>
  <w:style w:type="paragraph" w:styleId="a8">
    <w:name w:val="Normal (Web)"/>
    <w:basedOn w:val="a"/>
    <w:uiPriority w:val="99"/>
    <w:semiHidden/>
    <w:unhideWhenUsed/>
    <w:rsid w:val="00C81600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4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7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7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0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6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4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3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4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225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23838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969451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95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9001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85062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534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29409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1860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6491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57647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773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1026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2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5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5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8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98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7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53755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68639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0195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3343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136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163464">
          <w:marLeft w:val="360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5323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3</Pages>
  <Words>1178</Words>
  <Characters>6716</Characters>
  <Application>Microsoft Office Word</Application>
  <DocSecurity>0</DocSecurity>
  <Lines>55</Lines>
  <Paragraphs>15</Paragraphs>
  <ScaleCrop>false</ScaleCrop>
  <Company/>
  <LinksUpToDate>false</LinksUpToDate>
  <CharactersWithSpaces>7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王一清</cp:lastModifiedBy>
  <cp:revision>96</cp:revision>
  <dcterms:created xsi:type="dcterms:W3CDTF">2020-04-21T10:10:00Z</dcterms:created>
  <dcterms:modified xsi:type="dcterms:W3CDTF">2022-05-28T10:25:00Z</dcterms:modified>
</cp:coreProperties>
</file>